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A00073" w:rsidRDefault="00DE5CB6">
      <w:pPr>
        <w:rPr>
          <w:b/>
        </w:rPr>
      </w:pPr>
      <w:r>
        <w:rPr>
          <w:b/>
        </w:rPr>
        <w:t>Objective</w:t>
      </w:r>
    </w:p>
    <w:p w14:paraId="00000002" w14:textId="77777777" w:rsidR="00A00073" w:rsidRDefault="00A00073"/>
    <w:p w14:paraId="00000003" w14:textId="77777777" w:rsidR="00A00073" w:rsidRDefault="00DE5CB6">
      <w:r>
        <w:t xml:space="preserve">Forecast sales for a new product when launched based on other products. Try and make a model which shows geographic similarities or is </w:t>
      </w:r>
      <w:proofErr w:type="spellStart"/>
      <w:r>
        <w:t>normalised</w:t>
      </w:r>
      <w:proofErr w:type="spellEnd"/>
      <w:r>
        <w:t xml:space="preserve"> by country. </w:t>
      </w:r>
    </w:p>
    <w:p w14:paraId="00000004" w14:textId="77777777" w:rsidR="00A00073" w:rsidRDefault="00A00073"/>
    <w:p w14:paraId="00000005" w14:textId="77777777" w:rsidR="00A00073" w:rsidRDefault="00DE5CB6">
      <w:pPr>
        <w:rPr>
          <w:b/>
        </w:rPr>
      </w:pPr>
      <w:r>
        <w:rPr>
          <w:b/>
        </w:rPr>
        <w:t>Data Sources</w:t>
      </w:r>
    </w:p>
    <w:p w14:paraId="00000006" w14:textId="77777777" w:rsidR="00A00073" w:rsidRDefault="00A00073"/>
    <w:p w14:paraId="00000007" w14:textId="77777777" w:rsidR="00A00073" w:rsidRDefault="00DE5CB6">
      <w:pPr>
        <w:ind w:left="720"/>
      </w:pPr>
      <w:proofErr w:type="spellStart"/>
      <w:r>
        <w:t>ProductMaster</w:t>
      </w:r>
      <w:proofErr w:type="spellEnd"/>
    </w:p>
    <w:p w14:paraId="00000008" w14:textId="77777777" w:rsidR="00A00073" w:rsidRDefault="00DE5CB6">
      <w:pPr>
        <w:numPr>
          <w:ilvl w:val="0"/>
          <w:numId w:val="6"/>
        </w:numPr>
      </w:pPr>
      <w:r>
        <w:rPr>
          <w:b/>
        </w:rPr>
        <w:t>Product</w:t>
      </w:r>
      <w:r>
        <w:t xml:space="preserve"> - product id/name</w:t>
      </w:r>
    </w:p>
    <w:p w14:paraId="00000009" w14:textId="77777777" w:rsidR="00A00073" w:rsidRDefault="00DE5CB6">
      <w:pPr>
        <w:numPr>
          <w:ilvl w:val="0"/>
          <w:numId w:val="6"/>
        </w:numPr>
      </w:pPr>
      <w:r>
        <w:rPr>
          <w:b/>
        </w:rPr>
        <w:t xml:space="preserve">Manufacturer </w:t>
      </w:r>
      <w:r>
        <w:t>- company manufacturing produ</w:t>
      </w:r>
      <w:r>
        <w:t xml:space="preserve">ct </w:t>
      </w:r>
    </w:p>
    <w:p w14:paraId="0000000A" w14:textId="77777777" w:rsidR="00A00073" w:rsidRDefault="00DE5CB6">
      <w:pPr>
        <w:numPr>
          <w:ilvl w:val="0"/>
          <w:numId w:val="6"/>
        </w:numPr>
      </w:pPr>
      <w:r>
        <w:rPr>
          <w:b/>
        </w:rPr>
        <w:t>Molecule</w:t>
      </w:r>
      <w:r>
        <w:t xml:space="preserve"> - key chemical component of the product (</w:t>
      </w:r>
      <w:proofErr w:type="spellStart"/>
      <w:r>
        <w:t>molecule:product</w:t>
      </w:r>
      <w:proofErr w:type="spellEnd"/>
      <w:r>
        <w:t xml:space="preserve"> is 1:many)</w:t>
      </w:r>
    </w:p>
    <w:p w14:paraId="0000000B" w14:textId="77777777" w:rsidR="00A00073" w:rsidRDefault="00DE5CB6">
      <w:pPr>
        <w:numPr>
          <w:ilvl w:val="0"/>
          <w:numId w:val="6"/>
        </w:numPr>
      </w:pPr>
      <w:r>
        <w:t>Class - mechanism of action (pill, injection, shot etc.)</w:t>
      </w:r>
    </w:p>
    <w:p w14:paraId="0000000C" w14:textId="77777777" w:rsidR="00A00073" w:rsidRDefault="00DE5CB6">
      <w:pPr>
        <w:numPr>
          <w:ilvl w:val="0"/>
          <w:numId w:val="6"/>
        </w:numPr>
      </w:pPr>
      <w:proofErr w:type="spellStart"/>
      <w:r>
        <w:t>bioSimilar</w:t>
      </w:r>
      <w:proofErr w:type="spellEnd"/>
      <w:r>
        <w:t xml:space="preserve"> - product which is a knockoff. Here, "</w:t>
      </w:r>
      <w:proofErr w:type="spellStart"/>
      <w:r>
        <w:t>bioSimilar</w:t>
      </w:r>
      <w:proofErr w:type="spellEnd"/>
      <w:r>
        <w:t xml:space="preserve">" holds &lt;blank&gt; for "not a biosimilar" and holds the base </w:t>
      </w:r>
      <w:r>
        <w:t>(copied) product if it is a biosimilar.</w:t>
      </w:r>
    </w:p>
    <w:p w14:paraId="0000000D" w14:textId="77777777" w:rsidR="00A00073" w:rsidRDefault="00DE5CB6">
      <w:pPr>
        <w:numPr>
          <w:ilvl w:val="0"/>
          <w:numId w:val="6"/>
        </w:numPr>
      </w:pPr>
      <w:r>
        <w:t>Division - unknown column</w:t>
      </w:r>
    </w:p>
    <w:p w14:paraId="0000000E" w14:textId="77777777" w:rsidR="00A00073" w:rsidRDefault="00A00073"/>
    <w:p w14:paraId="0000000F" w14:textId="77777777" w:rsidR="00A00073" w:rsidRDefault="00DE5CB6">
      <w:pPr>
        <w:ind w:firstLine="720"/>
      </w:pPr>
      <w:r>
        <w:t>One product has one molecule and one molecule should have one product + biosimilars</w:t>
      </w:r>
    </w:p>
    <w:p w14:paraId="00000010" w14:textId="77777777" w:rsidR="00A00073" w:rsidRDefault="00DE5CB6">
      <w:pPr>
        <w:ind w:firstLine="720"/>
      </w:pPr>
      <w:r>
        <w:t xml:space="preserve">The market share is calculated based on the molecule </w:t>
      </w:r>
    </w:p>
    <w:p w14:paraId="00000011" w14:textId="77777777" w:rsidR="00A00073" w:rsidRDefault="00A00073">
      <w:pPr>
        <w:ind w:firstLine="720"/>
      </w:pPr>
    </w:p>
    <w:p w14:paraId="00000012" w14:textId="77777777" w:rsidR="00A00073" w:rsidRDefault="00DE5CB6">
      <w:pPr>
        <w:ind w:left="720"/>
      </w:pPr>
      <w:proofErr w:type="spellStart"/>
      <w:r>
        <w:t>MySource</w:t>
      </w:r>
      <w:proofErr w:type="spellEnd"/>
      <w:r>
        <w:t xml:space="preserve"> (Sales Data) - Product + Indication shoul</w:t>
      </w:r>
      <w:r>
        <w:t>d be unique</w:t>
      </w:r>
    </w:p>
    <w:p w14:paraId="00000013" w14:textId="77777777" w:rsidR="00A00073" w:rsidRDefault="00DE5CB6">
      <w:pPr>
        <w:numPr>
          <w:ilvl w:val="0"/>
          <w:numId w:val="2"/>
        </w:numPr>
        <w:rPr>
          <w:b/>
        </w:rPr>
      </w:pPr>
      <w:r>
        <w:rPr>
          <w:b/>
        </w:rPr>
        <w:t>Country</w:t>
      </w:r>
    </w:p>
    <w:p w14:paraId="00000014" w14:textId="77777777" w:rsidR="00A00073" w:rsidRDefault="00DE5CB6">
      <w:pPr>
        <w:numPr>
          <w:ilvl w:val="0"/>
          <w:numId w:val="2"/>
        </w:numPr>
      </w:pPr>
      <w:r>
        <w:t>Product</w:t>
      </w:r>
    </w:p>
    <w:p w14:paraId="00000015" w14:textId="77777777" w:rsidR="00A00073" w:rsidRDefault="00DE5CB6">
      <w:pPr>
        <w:numPr>
          <w:ilvl w:val="0"/>
          <w:numId w:val="2"/>
        </w:numPr>
      </w:pPr>
      <w:r>
        <w:t>Area - continent</w:t>
      </w:r>
    </w:p>
    <w:p w14:paraId="00000016" w14:textId="77777777" w:rsidR="00A00073" w:rsidRDefault="00DE5CB6">
      <w:pPr>
        <w:numPr>
          <w:ilvl w:val="0"/>
          <w:numId w:val="2"/>
        </w:numPr>
      </w:pPr>
      <w:proofErr w:type="spellStart"/>
      <w:r>
        <w:t>Sub_Area</w:t>
      </w:r>
      <w:proofErr w:type="spellEnd"/>
      <w:r>
        <w:t xml:space="preserve"> - unknown column</w:t>
      </w:r>
    </w:p>
    <w:p w14:paraId="00000017" w14:textId="77777777" w:rsidR="00A00073" w:rsidRDefault="00DE5CB6">
      <w:pPr>
        <w:numPr>
          <w:ilvl w:val="0"/>
          <w:numId w:val="2"/>
        </w:numPr>
      </w:pPr>
      <w:r>
        <w:t>Date</w:t>
      </w:r>
    </w:p>
    <w:p w14:paraId="00000018" w14:textId="77777777" w:rsidR="00A00073" w:rsidRDefault="00DE5CB6">
      <w:pPr>
        <w:numPr>
          <w:ilvl w:val="0"/>
          <w:numId w:val="2"/>
        </w:numPr>
      </w:pPr>
      <w:r>
        <w:t>Value - quantity shipped</w:t>
      </w:r>
    </w:p>
    <w:p w14:paraId="00000019" w14:textId="77777777" w:rsidR="00A00073" w:rsidRDefault="00DE5CB6">
      <w:pPr>
        <w:numPr>
          <w:ilvl w:val="0"/>
          <w:numId w:val="2"/>
        </w:numPr>
      </w:pPr>
      <w:r>
        <w:rPr>
          <w:b/>
        </w:rPr>
        <w:t>Template</w:t>
      </w:r>
      <w:r>
        <w:t xml:space="preserve"> - </w:t>
      </w:r>
      <w:proofErr w:type="spellStart"/>
      <w:r>
        <w:rPr>
          <w:sz w:val="24"/>
          <w:szCs w:val="24"/>
        </w:rPr>
        <w:t>thereuptic</w:t>
      </w:r>
      <w:proofErr w:type="spellEnd"/>
      <w:r>
        <w:rPr>
          <w:sz w:val="24"/>
          <w:szCs w:val="24"/>
        </w:rPr>
        <w:t xml:space="preserve"> area like immunology, oncology, HCV</w:t>
      </w:r>
    </w:p>
    <w:p w14:paraId="0000001A" w14:textId="77777777" w:rsidR="00A00073" w:rsidRDefault="00DE5CB6">
      <w:pPr>
        <w:numPr>
          <w:ilvl w:val="0"/>
          <w:numId w:val="2"/>
        </w:numPr>
      </w:pPr>
      <w:r>
        <w:rPr>
          <w:b/>
        </w:rPr>
        <w:t>Indication</w:t>
      </w:r>
      <w:r>
        <w:t xml:space="preserve"> - </w:t>
      </w:r>
      <w:r>
        <w:rPr>
          <w:sz w:val="24"/>
          <w:szCs w:val="24"/>
        </w:rPr>
        <w:t xml:space="preserve">specific disease (leukemia) – indication belongs to one and only one template </w:t>
      </w:r>
    </w:p>
    <w:p w14:paraId="0000001B" w14:textId="77777777" w:rsidR="00A00073" w:rsidRDefault="00DE5CB6">
      <w:pPr>
        <w:numPr>
          <w:ilvl w:val="1"/>
          <w:numId w:val="2"/>
        </w:numPr>
      </w:pPr>
      <w:r>
        <w:rPr>
          <w:sz w:val="24"/>
          <w:szCs w:val="24"/>
        </w:rPr>
        <w:t>product - indication has a many-many relationship</w:t>
      </w:r>
    </w:p>
    <w:p w14:paraId="0000001C" w14:textId="77777777" w:rsidR="00A00073" w:rsidRDefault="00DE5CB6">
      <w:pPr>
        <w:numPr>
          <w:ilvl w:val="1"/>
          <w:numId w:val="2"/>
        </w:numPr>
      </w:pPr>
      <w:r>
        <w:rPr>
          <w:sz w:val="24"/>
          <w:szCs w:val="24"/>
        </w:rPr>
        <w:t>Molecule - indication has a many-many relationship</w:t>
      </w:r>
    </w:p>
    <w:p w14:paraId="0000001D" w14:textId="77777777" w:rsidR="00A00073" w:rsidRDefault="00A00073">
      <w:pPr>
        <w:rPr>
          <w:sz w:val="24"/>
          <w:szCs w:val="24"/>
        </w:rPr>
      </w:pPr>
    </w:p>
    <w:p w14:paraId="0000001E" w14:textId="77777777" w:rsidR="00A00073" w:rsidRDefault="00DE5CB6">
      <w:pPr>
        <w:rPr>
          <w:b/>
          <w:sz w:val="24"/>
          <w:szCs w:val="24"/>
        </w:rPr>
      </w:pPr>
      <w:r>
        <w:rPr>
          <w:b/>
          <w:sz w:val="24"/>
          <w:szCs w:val="24"/>
        </w:rPr>
        <w:t>Exploratory Data Analysis</w:t>
      </w:r>
    </w:p>
    <w:p w14:paraId="0000001F" w14:textId="77777777" w:rsidR="00A00073" w:rsidRDefault="00A00073">
      <w:pPr>
        <w:rPr>
          <w:sz w:val="24"/>
          <w:szCs w:val="24"/>
        </w:rPr>
      </w:pPr>
    </w:p>
    <w:p w14:paraId="00000020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 xml:space="preserve">Phase = intro, growth, mature, maturity2, declining - could use K-means </w:t>
      </w:r>
    </w:p>
    <w:p w14:paraId="00000021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 xml:space="preserve">#the first month look at market share - </w:t>
      </w:r>
    </w:p>
    <w:p w14:paraId="00000022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#by indicatio</w:t>
      </w:r>
      <w:r>
        <w:rPr>
          <w:sz w:val="24"/>
          <w:szCs w:val="24"/>
        </w:rPr>
        <w:t xml:space="preserve">n, for each indication, </w:t>
      </w:r>
      <w:proofErr w:type="spellStart"/>
      <w:r>
        <w:rPr>
          <w:sz w:val="24"/>
          <w:szCs w:val="24"/>
        </w:rPr>
        <w:t>qtysales</w:t>
      </w:r>
      <w:proofErr w:type="spellEnd"/>
      <w:r>
        <w:rPr>
          <w:sz w:val="24"/>
          <w:szCs w:val="24"/>
        </w:rPr>
        <w:t xml:space="preserve"> of product/total sales of all products for that indication</w:t>
      </w:r>
    </w:p>
    <w:p w14:paraId="00000023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 xml:space="preserve">#can have different </w:t>
      </w:r>
      <w:proofErr w:type="spellStart"/>
      <w:r>
        <w:rPr>
          <w:sz w:val="24"/>
          <w:szCs w:val="24"/>
        </w:rPr>
        <w:t>lauches</w:t>
      </w:r>
      <w:proofErr w:type="spellEnd"/>
      <w:r>
        <w:rPr>
          <w:sz w:val="24"/>
          <w:szCs w:val="24"/>
        </w:rPr>
        <w:t xml:space="preserve"> per indication </w:t>
      </w:r>
    </w:p>
    <w:p w14:paraId="00000024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 xml:space="preserve">#can have difference </w:t>
      </w:r>
      <w:proofErr w:type="spellStart"/>
      <w:r>
        <w:rPr>
          <w:sz w:val="24"/>
          <w:szCs w:val="24"/>
        </w:rPr>
        <w:t>lauch</w:t>
      </w:r>
      <w:proofErr w:type="spellEnd"/>
      <w:r>
        <w:rPr>
          <w:sz w:val="24"/>
          <w:szCs w:val="24"/>
        </w:rPr>
        <w:t xml:space="preserve"> date by country </w:t>
      </w:r>
    </w:p>
    <w:p w14:paraId="00000025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 xml:space="preserve">#molecule matters for efficacy only (with market size, look at molecule and </w:t>
      </w:r>
      <w:r>
        <w:rPr>
          <w:sz w:val="24"/>
          <w:szCs w:val="24"/>
        </w:rPr>
        <w:t>molecule will correspond to product before LOE)</w:t>
      </w:r>
    </w:p>
    <w:p w14:paraId="00000026" w14:textId="77777777" w:rsidR="00A00073" w:rsidRDefault="00A00073">
      <w:pPr>
        <w:rPr>
          <w:sz w:val="24"/>
          <w:szCs w:val="24"/>
        </w:rPr>
      </w:pPr>
    </w:p>
    <w:p w14:paraId="00000027" w14:textId="77777777" w:rsidR="00A00073" w:rsidRDefault="00DE5CB6">
      <w:pPr>
        <w:rPr>
          <w:sz w:val="24"/>
          <w:szCs w:val="24"/>
          <w:highlight w:val="yellow"/>
        </w:rPr>
      </w:pPr>
      <w:r>
        <w:rPr>
          <w:sz w:val="24"/>
          <w:szCs w:val="24"/>
        </w:rPr>
        <w:lastRenderedPageBreak/>
        <w:t xml:space="preserve">Compare competitors/biosimilars based on their phases - not </w:t>
      </w:r>
      <w:proofErr w:type="spellStart"/>
      <w:r>
        <w:rPr>
          <w:sz w:val="24"/>
          <w:szCs w:val="24"/>
        </w:rPr>
        <w:t>biosimiolar</w:t>
      </w:r>
      <w:proofErr w:type="spellEnd"/>
      <w:r>
        <w:rPr>
          <w:sz w:val="24"/>
          <w:szCs w:val="24"/>
        </w:rPr>
        <w:t xml:space="preserve"> might hurt space (if same indication at same time)</w:t>
      </w:r>
    </w:p>
    <w:p w14:paraId="00000028" w14:textId="77777777" w:rsidR="00A00073" w:rsidRDefault="00A00073">
      <w:pPr>
        <w:rPr>
          <w:b/>
          <w:sz w:val="24"/>
          <w:szCs w:val="24"/>
        </w:rPr>
      </w:pPr>
    </w:p>
    <w:p w14:paraId="00000029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 xml:space="preserve">For each country, each product, you graph and then do clustering based on features </w:t>
      </w:r>
    </w:p>
    <w:p w14:paraId="0000002A" w14:textId="77777777" w:rsidR="00A00073" w:rsidRDefault="00A00073">
      <w:pPr>
        <w:rPr>
          <w:sz w:val="24"/>
          <w:szCs w:val="24"/>
        </w:rPr>
      </w:pPr>
    </w:p>
    <w:p w14:paraId="0000002B" w14:textId="77777777" w:rsidR="00A00073" w:rsidRDefault="00A00073">
      <w:pPr>
        <w:numPr>
          <w:ilvl w:val="0"/>
          <w:numId w:val="7"/>
        </w:numPr>
        <w:rPr>
          <w:sz w:val="24"/>
          <w:szCs w:val="24"/>
        </w:rPr>
      </w:pPr>
    </w:p>
    <w:p w14:paraId="0000002C" w14:textId="77777777" w:rsidR="00A00073" w:rsidRDefault="00A00073">
      <w:pPr>
        <w:rPr>
          <w:b/>
          <w:sz w:val="24"/>
          <w:szCs w:val="24"/>
        </w:rPr>
      </w:pPr>
    </w:p>
    <w:p w14:paraId="0000002D" w14:textId="77777777" w:rsidR="00A00073" w:rsidRDefault="00DE5CB6">
      <w:pPr>
        <w:rPr>
          <w:b/>
        </w:rPr>
      </w:pPr>
      <w:r>
        <w:rPr>
          <w:b/>
        </w:rPr>
        <w:t>Potential Features</w:t>
      </w:r>
    </w:p>
    <w:p w14:paraId="0000002E" w14:textId="77777777" w:rsidR="00A00073" w:rsidRDefault="00A00073"/>
    <w:p w14:paraId="0000002F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1) months since launch</w:t>
      </w:r>
    </w:p>
    <w:p w14:paraId="00000030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 xml:space="preserve">2) indication or disease </w:t>
      </w:r>
    </w:p>
    <w:p w14:paraId="00000031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3) competitors (biosimilars)</w:t>
      </w:r>
    </w:p>
    <w:p w14:paraId="00000032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4) market size (group by aggregate sum of indication, date irrespective of product</w:t>
      </w:r>
      <w:r>
        <w:rPr>
          <w:sz w:val="24"/>
          <w:szCs w:val="24"/>
          <w:u w:val="single"/>
        </w:rPr>
        <w:t>s</w:t>
      </w:r>
      <w:r>
        <w:rPr>
          <w:sz w:val="24"/>
          <w:szCs w:val="24"/>
        </w:rPr>
        <w:t>), market share = drugs sold/market size normalized by country</w:t>
      </w:r>
    </w:p>
    <w:p w14:paraId="00000033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5) manufacturer</w:t>
      </w:r>
    </w:p>
    <w:p w14:paraId="00000034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-</w:t>
      </w:r>
    </w:p>
    <w:p w14:paraId="00000035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 xml:space="preserve">6) Popularity - using google trends </w:t>
      </w:r>
    </w:p>
    <w:p w14:paraId="00000036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6) mechanism of action (pill, injection)</w:t>
      </w:r>
    </w:p>
    <w:p w14:paraId="00000037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 xml:space="preserve">7) price </w:t>
      </w:r>
    </w:p>
    <w:p w14:paraId="00000038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 xml:space="preserve">8) prevalence rate of disease for a country </w:t>
      </w:r>
    </w:p>
    <w:p w14:paraId="00000039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9) Exogenous events like COVID-19 (data from John Hopkins)  -</w:t>
      </w:r>
    </w:p>
    <w:p w14:paraId="0000003A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10) size of manufacturer</w:t>
      </w:r>
    </w:p>
    <w:p w14:paraId="0000003B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11) GDP</w:t>
      </w:r>
    </w:p>
    <w:p w14:paraId="0000003C" w14:textId="77777777" w:rsidR="00A00073" w:rsidRDefault="00A00073">
      <w:pPr>
        <w:rPr>
          <w:sz w:val="24"/>
          <w:szCs w:val="24"/>
        </w:rPr>
      </w:pPr>
    </w:p>
    <w:p w14:paraId="0000003D" w14:textId="77777777" w:rsidR="00A00073" w:rsidRDefault="00A00073">
      <w:pPr>
        <w:rPr>
          <w:sz w:val="24"/>
          <w:szCs w:val="24"/>
        </w:rPr>
      </w:pPr>
    </w:p>
    <w:p w14:paraId="0000003E" w14:textId="77777777" w:rsidR="00A00073" w:rsidRDefault="00A00073">
      <w:pPr>
        <w:rPr>
          <w:sz w:val="24"/>
          <w:szCs w:val="24"/>
        </w:rPr>
      </w:pPr>
    </w:p>
    <w:p w14:paraId="0000003F" w14:textId="77777777" w:rsidR="00A00073" w:rsidRDefault="00A00073">
      <w:pPr>
        <w:rPr>
          <w:sz w:val="24"/>
          <w:szCs w:val="24"/>
        </w:rPr>
      </w:pPr>
    </w:p>
    <w:p w14:paraId="00000040" w14:textId="77777777" w:rsidR="00A00073" w:rsidRDefault="00A00073">
      <w:pPr>
        <w:rPr>
          <w:sz w:val="24"/>
          <w:szCs w:val="24"/>
        </w:rPr>
      </w:pPr>
    </w:p>
    <w:p w14:paraId="00000041" w14:textId="77777777" w:rsidR="00A00073" w:rsidRDefault="00A00073">
      <w:pPr>
        <w:rPr>
          <w:sz w:val="24"/>
          <w:szCs w:val="24"/>
        </w:rPr>
      </w:pPr>
    </w:p>
    <w:p w14:paraId="00000042" w14:textId="77777777" w:rsidR="00A00073" w:rsidRDefault="00A00073">
      <w:pPr>
        <w:rPr>
          <w:sz w:val="24"/>
          <w:szCs w:val="24"/>
        </w:rPr>
      </w:pPr>
    </w:p>
    <w:p w14:paraId="00000043" w14:textId="77777777" w:rsidR="00A00073" w:rsidRDefault="00A00073">
      <w:pPr>
        <w:rPr>
          <w:sz w:val="24"/>
          <w:szCs w:val="24"/>
        </w:rPr>
      </w:pPr>
    </w:p>
    <w:p w14:paraId="00000044" w14:textId="77777777" w:rsidR="00A00073" w:rsidRDefault="00A00073">
      <w:pPr>
        <w:rPr>
          <w:sz w:val="24"/>
          <w:szCs w:val="24"/>
        </w:rPr>
      </w:pPr>
    </w:p>
    <w:p w14:paraId="00000045" w14:textId="77777777" w:rsidR="00A00073" w:rsidRDefault="00A00073">
      <w:pPr>
        <w:rPr>
          <w:sz w:val="24"/>
          <w:szCs w:val="24"/>
        </w:rPr>
      </w:pPr>
    </w:p>
    <w:p w14:paraId="00000046" w14:textId="77777777" w:rsidR="00A00073" w:rsidRDefault="00A00073">
      <w:pPr>
        <w:rPr>
          <w:sz w:val="24"/>
          <w:szCs w:val="24"/>
        </w:rPr>
      </w:pPr>
    </w:p>
    <w:p w14:paraId="00000047" w14:textId="77777777" w:rsidR="00A00073" w:rsidRDefault="00A00073">
      <w:pPr>
        <w:rPr>
          <w:sz w:val="24"/>
          <w:szCs w:val="24"/>
        </w:rPr>
      </w:pPr>
    </w:p>
    <w:p w14:paraId="00000048" w14:textId="77777777" w:rsidR="00A00073" w:rsidRDefault="00A00073">
      <w:pPr>
        <w:rPr>
          <w:b/>
          <w:sz w:val="24"/>
          <w:szCs w:val="24"/>
        </w:rPr>
      </w:pPr>
    </w:p>
    <w:p w14:paraId="00000049" w14:textId="77777777" w:rsidR="00A00073" w:rsidRDefault="00DE5CB6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ROUGH NOTES </w:t>
      </w:r>
    </w:p>
    <w:p w14:paraId="0000004A" w14:textId="77777777" w:rsidR="00A00073" w:rsidRDefault="00A00073">
      <w:pPr>
        <w:rPr>
          <w:b/>
          <w:sz w:val="24"/>
          <w:szCs w:val="24"/>
        </w:rPr>
      </w:pPr>
    </w:p>
    <w:p w14:paraId="0000004B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PLC Clustering -&gt; lifecycle clustering to determine phases of product (3-4 PHAS</w:t>
      </w:r>
      <w:r>
        <w:rPr>
          <w:sz w:val="24"/>
          <w:szCs w:val="24"/>
        </w:rPr>
        <w:t>ES)</w:t>
      </w:r>
    </w:p>
    <w:p w14:paraId="0000004C" w14:textId="77777777" w:rsidR="00A00073" w:rsidRDefault="00A00073">
      <w:pPr>
        <w:rPr>
          <w:sz w:val="24"/>
          <w:szCs w:val="24"/>
        </w:rPr>
      </w:pPr>
    </w:p>
    <w:p w14:paraId="0000004D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Look into phases like growth phases and cluster countries which are </w:t>
      </w:r>
      <w:proofErr w:type="gramStart"/>
      <w:r>
        <w:rPr>
          <w:sz w:val="24"/>
          <w:szCs w:val="24"/>
        </w:rPr>
        <w:t>similar to</w:t>
      </w:r>
      <w:proofErr w:type="gramEnd"/>
      <w:r>
        <w:rPr>
          <w:sz w:val="24"/>
          <w:szCs w:val="24"/>
        </w:rPr>
        <w:t xml:space="preserve"> each other</w:t>
      </w:r>
    </w:p>
    <w:p w14:paraId="0000004E" w14:textId="77777777" w:rsidR="00A00073" w:rsidRDefault="00A00073">
      <w:pPr>
        <w:rPr>
          <w:sz w:val="24"/>
          <w:szCs w:val="24"/>
        </w:rPr>
      </w:pPr>
    </w:p>
    <w:p w14:paraId="0000004F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#CLUSTERING 1</w:t>
      </w:r>
    </w:p>
    <w:p w14:paraId="00000050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#For every indication, country, product pair :</w:t>
      </w:r>
    </w:p>
    <w:p w14:paraId="00000051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# -- &gt; MARKET SHARE OVER TIME</w:t>
      </w:r>
    </w:p>
    <w:p w14:paraId="00000052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# -- &gt; GROWTH = DIFF IN PATIENT VALUE (MONTH OVER MONTH)</w:t>
      </w:r>
    </w:p>
    <w:p w14:paraId="00000053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--</w:t>
      </w:r>
    </w:p>
    <w:p w14:paraId="00000054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 xml:space="preserve"># -- &gt; MONTH SINCE DATA AVAILABILITY (Where </w:t>
      </w:r>
      <w:proofErr w:type="spellStart"/>
      <w:r>
        <w:rPr>
          <w:sz w:val="24"/>
          <w:szCs w:val="24"/>
        </w:rPr>
        <w:t>Lauch</w:t>
      </w:r>
      <w:proofErr w:type="spellEnd"/>
      <w:r>
        <w:rPr>
          <w:sz w:val="24"/>
          <w:szCs w:val="24"/>
        </w:rPr>
        <w:t xml:space="preserve"> Date is Date when it is &gt;2%) (REMOVE) - this is a big assumption as first point was 89% for some as seen before</w:t>
      </w:r>
    </w:p>
    <w:p w14:paraId="00000055" w14:textId="77777777" w:rsidR="00A00073" w:rsidRDefault="00A00073">
      <w:pPr>
        <w:rPr>
          <w:sz w:val="24"/>
          <w:szCs w:val="24"/>
        </w:rPr>
      </w:pPr>
    </w:p>
    <w:p w14:paraId="00000056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Indication \ Country \ Product \ Market</w:t>
      </w:r>
    </w:p>
    <w:p w14:paraId="00000057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H \ Italy \ Prod15 \ Jan \ .2 \ 1%</w:t>
      </w:r>
    </w:p>
    <w:p w14:paraId="00000058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H \ Italy \ Prod15</w:t>
      </w:r>
      <w:r>
        <w:rPr>
          <w:sz w:val="24"/>
          <w:szCs w:val="24"/>
        </w:rPr>
        <w:t xml:space="preserve"> \ Feb  \ .4 \2%</w:t>
      </w:r>
    </w:p>
    <w:p w14:paraId="00000059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I \Germany\ Prod16\Feb  \ .5 \2%</w:t>
      </w:r>
    </w:p>
    <w:p w14:paraId="0000005A" w14:textId="77777777" w:rsidR="00A00073" w:rsidRDefault="00A00073">
      <w:pPr>
        <w:rPr>
          <w:sz w:val="24"/>
          <w:szCs w:val="24"/>
        </w:rPr>
      </w:pPr>
    </w:p>
    <w:p w14:paraId="0000005B" w14:textId="77777777" w:rsidR="00A00073" w:rsidRDefault="00A00073">
      <w:pPr>
        <w:rPr>
          <w:sz w:val="24"/>
          <w:szCs w:val="24"/>
        </w:rPr>
      </w:pPr>
    </w:p>
    <w:p w14:paraId="0000005C" w14:textId="77777777" w:rsidR="00A00073" w:rsidRDefault="00A00073">
      <w:pPr>
        <w:rPr>
          <w:sz w:val="24"/>
          <w:szCs w:val="24"/>
        </w:rPr>
      </w:pPr>
    </w:p>
    <w:p w14:paraId="0000005D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 xml:space="preserve"># </w:t>
      </w:r>
      <w:proofErr w:type="spellStart"/>
      <w:r>
        <w:rPr>
          <w:sz w:val="24"/>
          <w:szCs w:val="24"/>
        </w:rPr>
        <w:t>Normalised</w:t>
      </w:r>
      <w:proofErr w:type="spellEnd"/>
      <w:r>
        <w:rPr>
          <w:sz w:val="24"/>
          <w:szCs w:val="24"/>
        </w:rPr>
        <w:t xml:space="preserve"> using z-scores and did K-Means </w:t>
      </w:r>
      <w:proofErr w:type="spellStart"/>
      <w:r>
        <w:rPr>
          <w:sz w:val="24"/>
          <w:szCs w:val="24"/>
        </w:rPr>
        <w:t>CLustering</w:t>
      </w:r>
      <w:proofErr w:type="spellEnd"/>
    </w:p>
    <w:p w14:paraId="0000005E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 xml:space="preserve"># It separates out indication, country, product pair only and groups </w:t>
      </w:r>
      <w:proofErr w:type="spellStart"/>
      <w:r>
        <w:rPr>
          <w:sz w:val="24"/>
          <w:szCs w:val="24"/>
        </w:rPr>
        <w:t>biosimlars</w:t>
      </w:r>
      <w:proofErr w:type="spellEnd"/>
      <w:r>
        <w:rPr>
          <w:sz w:val="24"/>
          <w:szCs w:val="24"/>
        </w:rPr>
        <w:t xml:space="preserve"> together</w:t>
      </w:r>
    </w:p>
    <w:p w14:paraId="0000005F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 xml:space="preserve"># CLUSTERS : prod15, prod43, prod32, </w:t>
      </w:r>
    </w:p>
    <w:p w14:paraId="00000060" w14:textId="77777777" w:rsidR="00A00073" w:rsidRDefault="00A00073">
      <w:pPr>
        <w:rPr>
          <w:sz w:val="24"/>
          <w:szCs w:val="24"/>
        </w:rPr>
      </w:pPr>
    </w:p>
    <w:p w14:paraId="00000061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#-----</w:t>
      </w:r>
    </w:p>
    <w:p w14:paraId="00000062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#</w:t>
      </w:r>
      <w:proofErr w:type="spellStart"/>
      <w:r>
        <w:rPr>
          <w:sz w:val="24"/>
          <w:szCs w:val="24"/>
        </w:rPr>
        <w:t>Heirarchical</w:t>
      </w:r>
      <w:proofErr w:type="spellEnd"/>
      <w:r>
        <w:rPr>
          <w:sz w:val="24"/>
          <w:szCs w:val="24"/>
        </w:rPr>
        <w:t xml:space="preserve"> Clustering for each - (IN PROGRESS)</w:t>
      </w:r>
    </w:p>
    <w:p w14:paraId="00000063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#Country, Indication, Product :</w:t>
      </w:r>
    </w:p>
    <w:p w14:paraId="00000064" w14:textId="77777777" w:rsidR="00A00073" w:rsidRDefault="00A00073">
      <w:pPr>
        <w:rPr>
          <w:sz w:val="24"/>
          <w:szCs w:val="24"/>
        </w:rPr>
      </w:pPr>
    </w:p>
    <w:p w14:paraId="00000065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#- total Life length</w:t>
      </w:r>
    </w:p>
    <w:p w14:paraId="00000066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#- max market share</w:t>
      </w:r>
    </w:p>
    <w:p w14:paraId="00000067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#- avg market share</w:t>
      </w:r>
    </w:p>
    <w:p w14:paraId="00000068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#- avg growth rate in plc growth phase till it reaches max market share</w:t>
      </w:r>
    </w:p>
    <w:p w14:paraId="00000069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#- avg growth rate in decline is after that</w:t>
      </w:r>
    </w:p>
    <w:p w14:paraId="0000006A" w14:textId="77777777" w:rsidR="00A00073" w:rsidRDefault="00DE5CB6">
      <w:pPr>
        <w:rPr>
          <w:sz w:val="24"/>
          <w:szCs w:val="24"/>
        </w:rPr>
      </w:pPr>
      <w:r>
        <w:rPr>
          <w:sz w:val="24"/>
          <w:szCs w:val="24"/>
        </w:rPr>
        <w:t>*ADD BIOS</w:t>
      </w:r>
      <w:r>
        <w:rPr>
          <w:sz w:val="24"/>
          <w:szCs w:val="24"/>
        </w:rPr>
        <w:t>IMILAR INFO</w:t>
      </w:r>
    </w:p>
    <w:p w14:paraId="0000006B" w14:textId="77777777" w:rsidR="00A00073" w:rsidRDefault="00A00073">
      <w:pPr>
        <w:rPr>
          <w:b/>
          <w:sz w:val="24"/>
          <w:szCs w:val="24"/>
        </w:rPr>
      </w:pPr>
    </w:p>
    <w:p w14:paraId="0000006C" w14:textId="77777777" w:rsidR="00A00073" w:rsidRDefault="00A00073">
      <w:pPr>
        <w:rPr>
          <w:b/>
          <w:sz w:val="24"/>
          <w:szCs w:val="24"/>
        </w:rPr>
      </w:pPr>
    </w:p>
    <w:p w14:paraId="0000006D" w14:textId="77777777" w:rsidR="00A00073" w:rsidRDefault="00A00073">
      <w:pPr>
        <w:rPr>
          <w:b/>
          <w:sz w:val="24"/>
          <w:szCs w:val="24"/>
        </w:rPr>
      </w:pPr>
    </w:p>
    <w:p w14:paraId="0000006E" w14:textId="77777777" w:rsidR="00A00073" w:rsidRDefault="00DE5CB6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#Multiple products, multiple molecules,  multiple indications, multiple countries </w:t>
      </w:r>
    </w:p>
    <w:p w14:paraId="0000006F" w14:textId="77777777" w:rsidR="00A00073" w:rsidRDefault="00DE5CB6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#OVERALL IDEA : New Product, we have certain (country, indication) - PLC </w:t>
      </w:r>
    </w:p>
    <w:p w14:paraId="00000070" w14:textId="77777777" w:rsidR="00A00073" w:rsidRDefault="00A00073">
      <w:pPr>
        <w:rPr>
          <w:b/>
          <w:sz w:val="24"/>
          <w:szCs w:val="24"/>
        </w:rPr>
      </w:pPr>
    </w:p>
    <w:p w14:paraId="00000071" w14:textId="77777777" w:rsidR="00A00073" w:rsidRDefault="00DE5CB6">
      <w:pPr>
        <w:numPr>
          <w:ilvl w:val="0"/>
          <w:numId w:val="8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er </w:t>
      </w:r>
      <w:proofErr w:type="spellStart"/>
      <w:r>
        <w:rPr>
          <w:b/>
          <w:sz w:val="24"/>
          <w:szCs w:val="24"/>
        </w:rPr>
        <w:t>country+indication</w:t>
      </w:r>
      <w:proofErr w:type="spellEnd"/>
      <w:r>
        <w:rPr>
          <w:b/>
          <w:sz w:val="24"/>
          <w:szCs w:val="24"/>
        </w:rPr>
        <w:t xml:space="preserve"> pair, which are similar regardless of product - LOOK FOR BROADER AGGREGATED FEATURES - biosimilar adoption rate, </w:t>
      </w:r>
      <w:r>
        <w:rPr>
          <w:b/>
          <w:sz w:val="24"/>
          <w:szCs w:val="24"/>
        </w:rPr>
        <w:lastRenderedPageBreak/>
        <w:t xml:space="preserve">market </w:t>
      </w:r>
      <w:proofErr w:type="spellStart"/>
      <w:r>
        <w:rPr>
          <w:b/>
          <w:sz w:val="24"/>
          <w:szCs w:val="24"/>
        </w:rPr>
        <w:t>size,competitive</w:t>
      </w:r>
      <w:proofErr w:type="spellEnd"/>
      <w:r>
        <w:rPr>
          <w:b/>
          <w:sz w:val="24"/>
          <w:szCs w:val="24"/>
        </w:rPr>
        <w:t xml:space="preserve"> nature of the market, GDP of country (population </w:t>
      </w:r>
      <w:proofErr w:type="spellStart"/>
      <w:r>
        <w:rPr>
          <w:b/>
          <w:sz w:val="24"/>
          <w:szCs w:val="24"/>
        </w:rPr>
        <w:t>normalised</w:t>
      </w:r>
      <w:proofErr w:type="spellEnd"/>
      <w:r>
        <w:rPr>
          <w:b/>
          <w:sz w:val="24"/>
          <w:szCs w:val="24"/>
        </w:rPr>
        <w:t>) -  rather individual product - THIN</w:t>
      </w:r>
      <w:r>
        <w:rPr>
          <w:b/>
          <w:sz w:val="24"/>
          <w:szCs w:val="24"/>
        </w:rPr>
        <w:t xml:space="preserve">K OF FEATURE THAT FIND DIFFERENCES BETWEEN COUNTRIES </w:t>
      </w:r>
    </w:p>
    <w:p w14:paraId="00000072" w14:textId="77777777" w:rsidR="00A00073" w:rsidRDefault="00DE5CB6">
      <w:pPr>
        <w:numPr>
          <w:ilvl w:val="0"/>
          <w:numId w:val="8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er country + </w:t>
      </w:r>
      <w:proofErr w:type="spellStart"/>
      <w:r>
        <w:rPr>
          <w:b/>
          <w:sz w:val="24"/>
          <w:szCs w:val="24"/>
        </w:rPr>
        <w:t>ind</w:t>
      </w:r>
      <w:proofErr w:type="spellEnd"/>
      <w:r>
        <w:rPr>
          <w:b/>
          <w:sz w:val="24"/>
          <w:szCs w:val="24"/>
        </w:rPr>
        <w:t xml:space="preserve"> cluster, clustering of PLC into 4 phases</w:t>
      </w:r>
    </w:p>
    <w:p w14:paraId="00000073" w14:textId="77777777" w:rsidR="00A00073" w:rsidRDefault="00DE5CB6">
      <w:pPr>
        <w:numPr>
          <w:ilvl w:val="0"/>
          <w:numId w:val="8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Forecasting </w:t>
      </w:r>
    </w:p>
    <w:p w14:paraId="00000074" w14:textId="77777777" w:rsidR="00A00073" w:rsidRDefault="00A00073">
      <w:pPr>
        <w:rPr>
          <w:sz w:val="24"/>
          <w:szCs w:val="24"/>
        </w:rPr>
      </w:pPr>
    </w:p>
    <w:p w14:paraId="00000075" w14:textId="77777777" w:rsidR="00A00073" w:rsidRDefault="00A00073"/>
    <w:p w14:paraId="00000076" w14:textId="77777777" w:rsidR="00A00073" w:rsidRDefault="00A00073"/>
    <w:p w14:paraId="00000077" w14:textId="77777777" w:rsidR="00A00073" w:rsidRDefault="00A00073"/>
    <w:p w14:paraId="00000078" w14:textId="77777777" w:rsidR="00A00073" w:rsidRDefault="00A00073"/>
    <w:p w14:paraId="00000079" w14:textId="77777777" w:rsidR="00A00073" w:rsidRDefault="00A00073"/>
    <w:p w14:paraId="0000007A" w14:textId="77777777" w:rsidR="00A00073" w:rsidRDefault="00A00073"/>
    <w:p w14:paraId="0000007B" w14:textId="77777777" w:rsidR="00A00073" w:rsidRDefault="00A00073"/>
    <w:p w14:paraId="0000007C" w14:textId="77777777" w:rsidR="00A00073" w:rsidRDefault="00A00073"/>
    <w:p w14:paraId="0000007D" w14:textId="77777777" w:rsidR="00A00073" w:rsidRDefault="00A00073"/>
    <w:p w14:paraId="0000007E" w14:textId="77777777" w:rsidR="00A00073" w:rsidRDefault="00A00073"/>
    <w:p w14:paraId="0000007F" w14:textId="77777777" w:rsidR="00A00073" w:rsidRDefault="00A00073"/>
    <w:p w14:paraId="00000080" w14:textId="77777777" w:rsidR="00A00073" w:rsidRDefault="00A00073"/>
    <w:p w14:paraId="00000081" w14:textId="77777777" w:rsidR="00A00073" w:rsidRDefault="00A00073"/>
    <w:p w14:paraId="00000082" w14:textId="77777777" w:rsidR="00A00073" w:rsidRDefault="00A00073"/>
    <w:p w14:paraId="00000083" w14:textId="77777777" w:rsidR="00A00073" w:rsidRDefault="00A00073"/>
    <w:p w14:paraId="00000084" w14:textId="77777777" w:rsidR="00A00073" w:rsidRDefault="00A00073"/>
    <w:p w14:paraId="00000085" w14:textId="77777777" w:rsidR="00A00073" w:rsidRDefault="00A00073"/>
    <w:p w14:paraId="00000086" w14:textId="77777777" w:rsidR="00A00073" w:rsidRDefault="00A00073"/>
    <w:p w14:paraId="00000087" w14:textId="77777777" w:rsidR="00A00073" w:rsidRDefault="00A00073"/>
    <w:p w14:paraId="00000088" w14:textId="77777777" w:rsidR="00A00073" w:rsidRDefault="00A00073"/>
    <w:p w14:paraId="00000089" w14:textId="77777777" w:rsidR="00A00073" w:rsidRDefault="00A00073"/>
    <w:p w14:paraId="0000008A" w14:textId="77777777" w:rsidR="00A00073" w:rsidRDefault="00A00073"/>
    <w:p w14:paraId="0000008B" w14:textId="77777777" w:rsidR="00A00073" w:rsidRDefault="00A00073"/>
    <w:p w14:paraId="0000008C" w14:textId="77777777" w:rsidR="00A00073" w:rsidRDefault="00A00073"/>
    <w:p w14:paraId="0000008D" w14:textId="77777777" w:rsidR="00A00073" w:rsidRDefault="00A00073"/>
    <w:p w14:paraId="0000008E" w14:textId="77777777" w:rsidR="00A00073" w:rsidRDefault="00A00073"/>
    <w:p w14:paraId="0000008F" w14:textId="77777777" w:rsidR="00A00073" w:rsidRDefault="00A00073"/>
    <w:p w14:paraId="00000090" w14:textId="77777777" w:rsidR="00A00073" w:rsidRDefault="00A00073"/>
    <w:p w14:paraId="00000091" w14:textId="77777777" w:rsidR="00A00073" w:rsidRDefault="00A00073"/>
    <w:p w14:paraId="00000092" w14:textId="77777777" w:rsidR="00A00073" w:rsidRDefault="00A00073"/>
    <w:p w14:paraId="00000093" w14:textId="77777777" w:rsidR="00A00073" w:rsidRDefault="00A00073"/>
    <w:p w14:paraId="00000094" w14:textId="77777777" w:rsidR="00A00073" w:rsidRDefault="00DE5CB6">
      <w:r>
        <w:t xml:space="preserve">#COUNTRY+INDICATION LEVEL FEATURES - </w:t>
      </w:r>
    </w:p>
    <w:p w14:paraId="00000095" w14:textId="77777777" w:rsidR="00A00073" w:rsidRDefault="00DE5CB6">
      <w:r>
        <w:t>--</w:t>
      </w:r>
    </w:p>
    <w:p w14:paraId="00000096" w14:textId="77777777" w:rsidR="00A00073" w:rsidRDefault="00DE5CB6">
      <w:r>
        <w:t xml:space="preserve">#2015-2020 </w:t>
      </w:r>
    </w:p>
    <w:p w14:paraId="00000097" w14:textId="77777777" w:rsidR="00A00073" w:rsidRDefault="00DE5CB6">
      <w:r>
        <w:t>----</w:t>
      </w:r>
    </w:p>
    <w:p w14:paraId="00000098" w14:textId="77777777" w:rsidR="00A00073" w:rsidRDefault="00DE5CB6">
      <w:proofErr w:type="gramStart"/>
      <w:r>
        <w:t>5 year</w:t>
      </w:r>
      <w:proofErr w:type="gramEnd"/>
      <w:r>
        <w:t xml:space="preserve"> monthly data</w:t>
      </w:r>
    </w:p>
    <w:p w14:paraId="00000099" w14:textId="77777777" w:rsidR="00A00073" w:rsidRDefault="00A00073"/>
    <w:p w14:paraId="0000009A" w14:textId="77777777" w:rsidR="00A00073" w:rsidRDefault="00DE5CB6">
      <w:r>
        <w:t>COUNTRY/ INDICATION/PRODUCT/BIOSIMILAR/MARKET SHARE/VALUE/TIME</w:t>
      </w:r>
    </w:p>
    <w:p w14:paraId="0000009B" w14:textId="77777777" w:rsidR="00A00073" w:rsidRDefault="00DE5CB6">
      <w:pPr>
        <w:rPr>
          <w:i/>
        </w:rPr>
      </w:pPr>
      <w:r>
        <w:rPr>
          <w:i/>
        </w:rPr>
        <w:lastRenderedPageBreak/>
        <w:t xml:space="preserve">40                8                  14 </w:t>
      </w:r>
    </w:p>
    <w:p w14:paraId="0000009C" w14:textId="77777777" w:rsidR="00A00073" w:rsidRDefault="00DE5CB6">
      <w:r>
        <w:t>Italy              A            Prod1       Bio      5%    200  March/20</w:t>
      </w:r>
    </w:p>
    <w:p w14:paraId="0000009D" w14:textId="77777777" w:rsidR="00A00073" w:rsidRDefault="00DE5CB6">
      <w:r>
        <w:t>Italy              A            Prod2       Not       50%    100         -----&gt;</w:t>
      </w:r>
      <w:r>
        <w:t xml:space="preserve"> </w:t>
      </w:r>
    </w:p>
    <w:p w14:paraId="0000009E" w14:textId="77777777" w:rsidR="00A00073" w:rsidRDefault="00DE5CB6">
      <w:r>
        <w:t>Italy              A            Prod3       Bio    45%       200</w:t>
      </w:r>
    </w:p>
    <w:p w14:paraId="0000009F" w14:textId="77777777" w:rsidR="00A00073" w:rsidRDefault="00DE5CB6">
      <w:r>
        <w:t xml:space="preserve">Italy              C           Prod1            </w:t>
      </w:r>
    </w:p>
    <w:p w14:paraId="000000A0" w14:textId="77777777" w:rsidR="00A00073" w:rsidRDefault="00DE5CB6">
      <w:r>
        <w:t xml:space="preserve">Germany      A            Prod1          </w:t>
      </w:r>
    </w:p>
    <w:p w14:paraId="000000A1" w14:textId="77777777" w:rsidR="00A00073" w:rsidRDefault="00DE5CB6">
      <w:r>
        <w:t>Germany      C            Prod1</w:t>
      </w:r>
    </w:p>
    <w:p w14:paraId="000000A2" w14:textId="77777777" w:rsidR="00A00073" w:rsidRDefault="00DE5CB6">
      <w:r>
        <w:t>India             D            Prod1</w:t>
      </w:r>
    </w:p>
    <w:p w14:paraId="000000A3" w14:textId="77777777" w:rsidR="00A00073" w:rsidRDefault="00DE5CB6">
      <w:r>
        <w:t xml:space="preserve">India             D          </w:t>
      </w:r>
      <w:r>
        <w:t xml:space="preserve">  Prod2</w:t>
      </w:r>
    </w:p>
    <w:p w14:paraId="000000A4" w14:textId="77777777" w:rsidR="00A00073" w:rsidRDefault="00A00073"/>
    <w:p w14:paraId="000000A5" w14:textId="77777777" w:rsidR="00A00073" w:rsidRDefault="00DE5CB6">
      <w:r>
        <w:t xml:space="preserve">Aggregated over products at COUNTRY/MONTH level - save as CSV </w:t>
      </w:r>
    </w:p>
    <w:p w14:paraId="000000A6" w14:textId="77777777" w:rsidR="00A00073" w:rsidRDefault="00A00073"/>
    <w:p w14:paraId="000000A7" w14:textId="77777777" w:rsidR="00A00073" w:rsidRDefault="00DE5CB6">
      <w:r>
        <w:t>COUNTRY/ INDICATION/BIO MARKET SHARE/MARKET SIZE (POP NORMALIZED)/GDP/POPULATION/GROWTH(TO DATE)</w:t>
      </w:r>
    </w:p>
    <w:p w14:paraId="000000A8" w14:textId="77777777" w:rsidR="00A00073" w:rsidRDefault="00A00073"/>
    <w:p w14:paraId="000000A9" w14:textId="77777777" w:rsidR="00A00073" w:rsidRDefault="00DE5CB6">
      <w:r>
        <w:t>Italy              A               50%     500 (can be normalized) March 20</w:t>
      </w:r>
    </w:p>
    <w:p w14:paraId="000000AA" w14:textId="77777777" w:rsidR="00A00073" w:rsidRDefault="00DE5CB6">
      <w:r>
        <w:t>Italy              A               50%     500 (can be normalized) April 20</w:t>
      </w:r>
    </w:p>
    <w:p w14:paraId="000000AB" w14:textId="77777777" w:rsidR="00A00073" w:rsidRDefault="00DE5CB6">
      <w:r>
        <w:t xml:space="preserve">Italy              C                      </w:t>
      </w:r>
    </w:p>
    <w:p w14:paraId="000000AC" w14:textId="77777777" w:rsidR="00A00073" w:rsidRDefault="00DE5CB6">
      <w:r>
        <w:t xml:space="preserve">Germany      A                     </w:t>
      </w:r>
    </w:p>
    <w:p w14:paraId="000000AD" w14:textId="77777777" w:rsidR="00A00073" w:rsidRDefault="00DE5CB6">
      <w:r>
        <w:t xml:space="preserve">Germany      C            </w:t>
      </w:r>
    </w:p>
    <w:p w14:paraId="000000AE" w14:textId="77777777" w:rsidR="00A00073" w:rsidRDefault="00DE5CB6">
      <w:r>
        <w:t xml:space="preserve">India             D </w:t>
      </w:r>
    </w:p>
    <w:p w14:paraId="000000AF" w14:textId="77777777" w:rsidR="00A00073" w:rsidRDefault="00A00073"/>
    <w:p w14:paraId="000000B0" w14:textId="77777777" w:rsidR="00A00073" w:rsidRDefault="00DE5CB6">
      <w:r>
        <w:t xml:space="preserve">Country-Level features : (per month, per country) - </w:t>
      </w:r>
      <w:proofErr w:type="spellStart"/>
      <w:r>
        <w:t>dont</w:t>
      </w:r>
      <w:proofErr w:type="spellEnd"/>
      <w:r>
        <w:t xml:space="preserve"> cluster per month</w:t>
      </w:r>
    </w:p>
    <w:p w14:paraId="000000B1" w14:textId="77777777" w:rsidR="00A00073" w:rsidRDefault="00A00073"/>
    <w:p w14:paraId="000000B2" w14:textId="77777777" w:rsidR="00A00073" w:rsidRDefault="00DE5CB6">
      <w:r>
        <w:t>ALIGNMENT AT TIME -&gt; SMOOTHING AT TIME -&gt; FEATURE CREATION -&gt; ANALYSIS/VISULALISATION -&gt; CLUSTERING</w:t>
      </w:r>
    </w:p>
    <w:p w14:paraId="000000B3" w14:textId="77777777" w:rsidR="00A00073" w:rsidRDefault="00A00073"/>
    <w:p w14:paraId="000000B4" w14:textId="77777777" w:rsidR="00A00073" w:rsidRDefault="00DE5CB6">
      <w:pPr>
        <w:rPr>
          <w:sz w:val="18"/>
          <w:szCs w:val="18"/>
        </w:rPr>
      </w:pPr>
      <w:r>
        <w:t xml:space="preserve">Visuals - </w:t>
      </w:r>
      <w:r>
        <w:rPr>
          <w:sz w:val="20"/>
          <w:szCs w:val="20"/>
        </w:rPr>
        <w:t>Histogram per variable</w:t>
      </w:r>
      <w:r>
        <w:rPr>
          <w:sz w:val="26"/>
          <w:szCs w:val="26"/>
        </w:rPr>
        <w:t xml:space="preserve">, </w:t>
      </w:r>
      <w:r>
        <w:rPr>
          <w:sz w:val="18"/>
          <w:szCs w:val="18"/>
        </w:rPr>
        <w:t>Scatter plot per variable combination</w:t>
      </w:r>
    </w:p>
    <w:p w14:paraId="000000B5" w14:textId="77777777" w:rsidR="00A00073" w:rsidRDefault="00A00073"/>
    <w:p w14:paraId="000000B6" w14:textId="77777777" w:rsidR="00A00073" w:rsidRDefault="00DE5CB6">
      <w:bookmarkStart w:id="0" w:name="_GoBack"/>
      <w:r>
        <w:t>-&gt; aligning products over time</w:t>
      </w:r>
    </w:p>
    <w:p w14:paraId="000000B7" w14:textId="77777777" w:rsidR="00A00073" w:rsidRDefault="00DE5CB6">
      <w:pPr>
        <w:numPr>
          <w:ilvl w:val="0"/>
          <w:numId w:val="4"/>
        </w:numPr>
      </w:pPr>
      <w:r>
        <w:t>NUMBER OF BIOSIMILARS IN MA</w:t>
      </w:r>
      <w:r>
        <w:t>RKET  - visuals</w:t>
      </w:r>
    </w:p>
    <w:p w14:paraId="000000B8" w14:textId="77777777" w:rsidR="00A00073" w:rsidRDefault="00DE5CB6">
      <w:pPr>
        <w:numPr>
          <w:ilvl w:val="0"/>
          <w:numId w:val="4"/>
        </w:numPr>
      </w:pPr>
      <w:r>
        <w:t>PER CAPITA GDP - visuals</w:t>
      </w:r>
    </w:p>
    <w:p w14:paraId="000000B9" w14:textId="77777777" w:rsidR="00A00073" w:rsidRDefault="00DE5CB6">
      <w:pPr>
        <w:numPr>
          <w:ilvl w:val="0"/>
          <w:numId w:val="4"/>
        </w:numPr>
      </w:pPr>
      <w:r>
        <w:t>MARKET SIZE/POPULTATION - visuals</w:t>
      </w:r>
    </w:p>
    <w:p w14:paraId="000000BA" w14:textId="77777777" w:rsidR="00A00073" w:rsidRDefault="00DE5CB6">
      <w:pPr>
        <w:numPr>
          <w:ilvl w:val="0"/>
          <w:numId w:val="4"/>
        </w:numPr>
      </w:pPr>
      <w:r>
        <w:t xml:space="preserve">GROWTH RATE - visuals      </w:t>
      </w:r>
    </w:p>
    <w:p w14:paraId="000000BB" w14:textId="77777777" w:rsidR="00A00073" w:rsidRDefault="00DE5CB6">
      <w:pPr>
        <w:numPr>
          <w:ilvl w:val="0"/>
          <w:numId w:val="4"/>
        </w:numPr>
      </w:pPr>
      <w:r>
        <w:t xml:space="preserve"> MARKET SHARE OF TOP 4 PRODUCT - visuals </w:t>
      </w:r>
    </w:p>
    <w:p w14:paraId="000000BC" w14:textId="77777777" w:rsidR="00A00073" w:rsidRDefault="00DE5CB6">
      <w:pPr>
        <w:numPr>
          <w:ilvl w:val="0"/>
          <w:numId w:val="4"/>
        </w:numPr>
      </w:pPr>
      <w:r>
        <w:t>MARKET SHARE OF BIOSIMILARS - visuals</w:t>
      </w:r>
    </w:p>
    <w:p w14:paraId="000000BD" w14:textId="77777777" w:rsidR="00A00073" w:rsidRDefault="00DE5CB6">
      <w:pPr>
        <w:numPr>
          <w:ilvl w:val="0"/>
          <w:numId w:val="4"/>
        </w:numPr>
      </w:pPr>
      <w:r>
        <w:t xml:space="preserve"> NUMBER OF PRODUCTS - visuals </w:t>
      </w:r>
    </w:p>
    <w:p w14:paraId="000000BE" w14:textId="77777777" w:rsidR="00A00073" w:rsidRDefault="00DE5CB6">
      <w:pPr>
        <w:numPr>
          <w:ilvl w:val="0"/>
          <w:numId w:val="4"/>
        </w:numPr>
      </w:pPr>
      <w:r>
        <w:t>HHI COMPETITION INDEX -  visuals</w:t>
      </w:r>
    </w:p>
    <w:p w14:paraId="000000BF" w14:textId="77777777" w:rsidR="00A00073" w:rsidRDefault="00DE5CB6">
      <w:pPr>
        <w:numPr>
          <w:ilvl w:val="0"/>
          <w:numId w:val="4"/>
        </w:numPr>
      </w:pPr>
      <w:r>
        <w:t xml:space="preserve">CORRELATION BETWEEN COUNTRIES - from </w:t>
      </w:r>
      <w:proofErr w:type="spellStart"/>
      <w:r>
        <w:t>kartikay</w:t>
      </w:r>
      <w:proofErr w:type="spellEnd"/>
      <w:r>
        <w:t xml:space="preserve"> </w:t>
      </w:r>
    </w:p>
    <w:p w14:paraId="000000C0" w14:textId="77777777" w:rsidR="00A00073" w:rsidRDefault="00DE5CB6">
      <w:pPr>
        <w:numPr>
          <w:ilvl w:val="0"/>
          <w:numId w:val="4"/>
        </w:numPr>
      </w:pPr>
      <w:r>
        <w:t xml:space="preserve">WEB SCRAPING FEATURES </w:t>
      </w:r>
    </w:p>
    <w:p w14:paraId="000000C1" w14:textId="77777777" w:rsidR="00A00073" w:rsidRDefault="00DE5CB6">
      <w:pPr>
        <w:numPr>
          <w:ilvl w:val="0"/>
          <w:numId w:val="4"/>
        </w:numPr>
      </w:pPr>
      <w:r>
        <w:t xml:space="preserve"> PHARMACEUTICAL PROFILING</w:t>
      </w:r>
    </w:p>
    <w:p w14:paraId="000000C2" w14:textId="77777777" w:rsidR="00A00073" w:rsidRDefault="00DE5CB6">
      <w:pPr>
        <w:numPr>
          <w:ilvl w:val="0"/>
          <w:numId w:val="4"/>
        </w:numPr>
      </w:pPr>
      <w:r>
        <w:t xml:space="preserve"> RUTA’s SLIDES DATA - LOE STATUS etc.</w:t>
      </w:r>
    </w:p>
    <w:p w14:paraId="000000C3" w14:textId="77777777" w:rsidR="00A00073" w:rsidRDefault="00A00073"/>
    <w:p w14:paraId="000000C4" w14:textId="77777777" w:rsidR="00A00073" w:rsidRDefault="00A00073"/>
    <w:p w14:paraId="000000C5" w14:textId="77777777" w:rsidR="00A00073" w:rsidRDefault="00DE5CB6">
      <w:r>
        <w:lastRenderedPageBreak/>
        <w:t>Indication-Level features</w:t>
      </w:r>
    </w:p>
    <w:p w14:paraId="000000C6" w14:textId="77777777" w:rsidR="00A00073" w:rsidRDefault="00A00073"/>
    <w:p w14:paraId="000000C7" w14:textId="77777777" w:rsidR="00A00073" w:rsidRDefault="00DE5CB6">
      <w:pPr>
        <w:ind w:left="720"/>
      </w:pPr>
      <w:r>
        <w:t xml:space="preserve">         </w:t>
      </w:r>
    </w:p>
    <w:p w14:paraId="000000C8" w14:textId="77777777" w:rsidR="00A00073" w:rsidRDefault="00DE5CB6">
      <w:r>
        <w:t>Features :</w:t>
      </w:r>
    </w:p>
    <w:p w14:paraId="000000C9" w14:textId="77777777" w:rsidR="00A00073" w:rsidRDefault="00DE5CB6">
      <w:pPr>
        <w:numPr>
          <w:ilvl w:val="0"/>
          <w:numId w:val="4"/>
        </w:numPr>
      </w:pPr>
      <w:r>
        <w:t xml:space="preserve">BIOSIMILAR MARKET SHARE (PROXY FOR COMPETITON) - </w:t>
      </w:r>
      <w:proofErr w:type="spellStart"/>
      <w:r>
        <w:t>Arushi</w:t>
      </w:r>
      <w:proofErr w:type="spellEnd"/>
    </w:p>
    <w:p w14:paraId="000000CA" w14:textId="77777777" w:rsidR="00A00073" w:rsidRDefault="00DE5CB6">
      <w:pPr>
        <w:numPr>
          <w:ilvl w:val="0"/>
          <w:numId w:val="4"/>
        </w:numPr>
      </w:pPr>
      <w:r>
        <w:t xml:space="preserve">NUMBER OF COMPETITORS - </w:t>
      </w:r>
      <w:proofErr w:type="spellStart"/>
      <w:r>
        <w:t>Arushi</w:t>
      </w:r>
      <w:proofErr w:type="spellEnd"/>
    </w:p>
    <w:p w14:paraId="000000CB" w14:textId="77777777" w:rsidR="00A00073" w:rsidRDefault="00DE5CB6">
      <w:pPr>
        <w:numPr>
          <w:ilvl w:val="0"/>
          <w:numId w:val="4"/>
        </w:numPr>
      </w:pPr>
      <w:r>
        <w:t xml:space="preserve">MARKET CONCENTRATION RATIO BY INDUSTRY - </w:t>
      </w:r>
      <w:proofErr w:type="spellStart"/>
      <w:r>
        <w:t>Arushi</w:t>
      </w:r>
      <w:proofErr w:type="spellEnd"/>
    </w:p>
    <w:p w14:paraId="000000CC" w14:textId="77777777" w:rsidR="00A00073" w:rsidRDefault="00DE5CB6">
      <w:pPr>
        <w:numPr>
          <w:ilvl w:val="0"/>
          <w:numId w:val="4"/>
        </w:numPr>
      </w:pPr>
      <w:r>
        <w:t xml:space="preserve">MAX MARKET SHARE - </w:t>
      </w:r>
      <w:proofErr w:type="spellStart"/>
      <w:r>
        <w:t>Arushi</w:t>
      </w:r>
      <w:proofErr w:type="spellEnd"/>
    </w:p>
    <w:p w14:paraId="000000CD" w14:textId="77777777" w:rsidR="00A00073" w:rsidRDefault="00DE5CB6">
      <w:pPr>
        <w:numPr>
          <w:ilvl w:val="0"/>
          <w:numId w:val="4"/>
        </w:numPr>
      </w:pPr>
      <w:r>
        <w:t xml:space="preserve">AVG MARKET SHARE - </w:t>
      </w:r>
      <w:proofErr w:type="spellStart"/>
      <w:r>
        <w:t>Arushi</w:t>
      </w:r>
      <w:proofErr w:type="spellEnd"/>
    </w:p>
    <w:p w14:paraId="000000CE" w14:textId="77777777" w:rsidR="00A00073" w:rsidRDefault="00DE5CB6">
      <w:pPr>
        <w:numPr>
          <w:ilvl w:val="0"/>
          <w:numId w:val="4"/>
        </w:numPr>
      </w:pPr>
      <w:r>
        <w:t>MARKET SIZE/POPULATION - Kartikay</w:t>
      </w:r>
    </w:p>
    <w:p w14:paraId="000000CF" w14:textId="77777777" w:rsidR="00A00073" w:rsidRDefault="00DE5CB6">
      <w:pPr>
        <w:numPr>
          <w:ilvl w:val="0"/>
          <w:numId w:val="4"/>
        </w:numPr>
      </w:pPr>
      <w:r>
        <w:t>GDP - Kartikay</w:t>
      </w:r>
    </w:p>
    <w:p w14:paraId="000000D0" w14:textId="77777777" w:rsidR="00A00073" w:rsidRDefault="00DE5CB6">
      <w:pPr>
        <w:numPr>
          <w:ilvl w:val="0"/>
          <w:numId w:val="4"/>
        </w:numPr>
      </w:pPr>
      <w:r>
        <w:t xml:space="preserve">AVERAGE GROWTH CAGR </w:t>
      </w:r>
      <w:r>
        <w:t xml:space="preserve">- Kartikay </w:t>
      </w:r>
    </w:p>
    <w:p w14:paraId="000000D1" w14:textId="77777777" w:rsidR="00A00073" w:rsidRDefault="00DE5CB6">
      <w:pPr>
        <w:numPr>
          <w:ilvl w:val="0"/>
          <w:numId w:val="4"/>
        </w:numPr>
      </w:pPr>
      <w:r>
        <w:t>AVERAGE DECLINE CAGR</w:t>
      </w:r>
    </w:p>
    <w:bookmarkEnd w:id="0"/>
    <w:p w14:paraId="000000D2" w14:textId="77777777" w:rsidR="00A00073" w:rsidRDefault="00A00073"/>
    <w:p w14:paraId="000000D3" w14:textId="77777777" w:rsidR="00A00073" w:rsidRDefault="00DE5CB6">
      <w:r>
        <w:t>Do we need another level aggregated over time ?</w:t>
      </w:r>
    </w:p>
    <w:p w14:paraId="000000D4" w14:textId="77777777" w:rsidR="00A00073" w:rsidRDefault="00DE5CB6">
      <w:r>
        <w:t xml:space="preserve">We may want to aggregate across indication as another </w:t>
      </w:r>
      <w:proofErr w:type="gramStart"/>
      <w:r>
        <w:t>level?</w:t>
      </w:r>
      <w:proofErr w:type="gramEnd"/>
    </w:p>
    <w:p w14:paraId="000000D5" w14:textId="77777777" w:rsidR="00A00073" w:rsidRDefault="00DE5CB6">
      <w:r>
        <w:t xml:space="preserve">We might want to want aggregate at country level and use indication as a feature OR per indication we can create </w:t>
      </w:r>
      <w:r>
        <w:t xml:space="preserve">country clusters </w:t>
      </w:r>
    </w:p>
    <w:p w14:paraId="000000D6" w14:textId="77777777" w:rsidR="00A00073" w:rsidRDefault="00A00073"/>
    <w:p w14:paraId="000000D7" w14:textId="77777777" w:rsidR="00A00073" w:rsidRDefault="00DE5CB6">
      <w:r>
        <w:t xml:space="preserve">ITALY A, INDIA B, INDIA </w:t>
      </w:r>
      <w:proofErr w:type="spellStart"/>
      <w:r>
        <w:t>C are</w:t>
      </w:r>
      <w:proofErr w:type="spellEnd"/>
      <w:r>
        <w:t xml:space="preserve"> same cluster 1 </w:t>
      </w:r>
    </w:p>
    <w:p w14:paraId="000000D8" w14:textId="77777777" w:rsidR="00A00073" w:rsidRDefault="00DE5CB6">
      <w:r>
        <w:t>ITALY B, GERMANY A are same cluster 2</w:t>
      </w:r>
    </w:p>
    <w:p w14:paraId="000000D9" w14:textId="77777777" w:rsidR="00A00073" w:rsidRDefault="00A00073"/>
    <w:p w14:paraId="000000DA" w14:textId="77777777" w:rsidR="00A00073" w:rsidRDefault="00DE5CB6">
      <w:r>
        <w:t xml:space="preserve">Train and Test divide here! </w:t>
      </w:r>
    </w:p>
    <w:p w14:paraId="000000DB" w14:textId="77777777" w:rsidR="00A00073" w:rsidRDefault="00DE5CB6">
      <w:r>
        <w:t>FOR EVERY COUNTRY/INDICATION CLUSTER :</w:t>
      </w:r>
    </w:p>
    <w:p w14:paraId="000000DC" w14:textId="77777777" w:rsidR="00A00073" w:rsidRDefault="00A00073"/>
    <w:p w14:paraId="000000DD" w14:textId="77777777" w:rsidR="00A00073" w:rsidRDefault="00DE5CB6">
      <w:r>
        <w:t xml:space="preserve">COUNTRY/ INDICATION/PRODUCT/BIOSIMILAR/MARKET SHARE/VALUE </w:t>
      </w:r>
    </w:p>
    <w:p w14:paraId="000000DE" w14:textId="77777777" w:rsidR="00A00073" w:rsidRDefault="00A00073"/>
    <w:p w14:paraId="000000DF" w14:textId="77777777" w:rsidR="00A00073" w:rsidRDefault="00DE5CB6">
      <w:r>
        <w:t>compare their PLC</w:t>
      </w:r>
    </w:p>
    <w:p w14:paraId="000000E0" w14:textId="77777777" w:rsidR="00A00073" w:rsidRDefault="00A00073"/>
    <w:p w14:paraId="000000E1" w14:textId="77777777" w:rsidR="00A00073" w:rsidRDefault="00DE5CB6">
      <w:r>
        <w:t>Norm</w:t>
      </w:r>
      <w:r>
        <w:t xml:space="preserve">alizing PLC’s after this - Exponential smoothing </w:t>
      </w:r>
    </w:p>
    <w:p w14:paraId="000000E2" w14:textId="77777777" w:rsidR="00A00073" w:rsidRDefault="00A00073"/>
    <w:p w14:paraId="000000E3" w14:textId="77777777" w:rsidR="00A00073" w:rsidRDefault="00DE5CB6">
      <w:r>
        <w:t xml:space="preserve">Cluster it into phases </w:t>
      </w:r>
    </w:p>
    <w:p w14:paraId="000000E4" w14:textId="77777777" w:rsidR="00A00073" w:rsidRDefault="00DE5CB6">
      <w:r>
        <w:t>---</w:t>
      </w:r>
    </w:p>
    <w:p w14:paraId="000000E5" w14:textId="77777777" w:rsidR="00A00073" w:rsidRDefault="00A00073">
      <w:pPr>
        <w:numPr>
          <w:ilvl w:val="0"/>
          <w:numId w:val="3"/>
        </w:numPr>
      </w:pPr>
    </w:p>
    <w:p w14:paraId="000000E6" w14:textId="77777777" w:rsidR="00A00073" w:rsidRDefault="00A00073"/>
    <w:p w14:paraId="000000E7" w14:textId="77777777" w:rsidR="00A00073" w:rsidRDefault="00DE5CB6">
      <w:r>
        <w:t>Kartikay Discussion - 24/9</w:t>
      </w:r>
    </w:p>
    <w:p w14:paraId="000000E8" w14:textId="77777777" w:rsidR="00A00073" w:rsidRDefault="00A00073"/>
    <w:p w14:paraId="000000E9" w14:textId="77777777" w:rsidR="00A00073" w:rsidRDefault="00DE5CB6">
      <w:pPr>
        <w:numPr>
          <w:ilvl w:val="0"/>
          <w:numId w:val="1"/>
        </w:numPr>
      </w:pPr>
      <w:r>
        <w:t>General AIM : General New Product Launch PLC</w:t>
      </w:r>
    </w:p>
    <w:p w14:paraId="000000EA" w14:textId="77777777" w:rsidR="00A00073" w:rsidRDefault="00DE5CB6">
      <w:pPr>
        <w:numPr>
          <w:ilvl w:val="0"/>
          <w:numId w:val="1"/>
        </w:numPr>
      </w:pPr>
      <w:r>
        <w:t>Canada : Current PLC - growth, decline phase</w:t>
      </w:r>
    </w:p>
    <w:p w14:paraId="000000EB" w14:textId="77777777" w:rsidR="00A00073" w:rsidRDefault="00A00073"/>
    <w:p w14:paraId="000000EC" w14:textId="77777777" w:rsidR="00A00073" w:rsidRDefault="00DE5CB6">
      <w:r>
        <w:t xml:space="preserve">Features - </w:t>
      </w:r>
      <w:proofErr w:type="spellStart"/>
      <w:r>
        <w:t>bayesian</w:t>
      </w:r>
      <w:proofErr w:type="spellEnd"/>
      <w:r>
        <w:t xml:space="preserve"> regression by Chandrakant</w:t>
      </w:r>
    </w:p>
    <w:p w14:paraId="000000ED" w14:textId="77777777" w:rsidR="00A00073" w:rsidRDefault="00DE5CB6">
      <w:r>
        <w:t>Flow - continuous</w:t>
      </w:r>
    </w:p>
    <w:p w14:paraId="000000EE" w14:textId="77777777" w:rsidR="00A00073" w:rsidRDefault="00DE5CB6">
      <w:r>
        <w:t>Clean code - reversibility of code</w:t>
      </w:r>
    </w:p>
    <w:p w14:paraId="000000EF" w14:textId="77777777" w:rsidR="00A00073" w:rsidRDefault="00A00073"/>
    <w:p w14:paraId="000000F0" w14:textId="77777777" w:rsidR="00A00073" w:rsidRDefault="00DE5CB6">
      <w:r>
        <w:lastRenderedPageBreak/>
        <w:t>TO DO :</w:t>
      </w:r>
    </w:p>
    <w:p w14:paraId="000000F1" w14:textId="77777777" w:rsidR="00A00073" w:rsidRDefault="00DE5CB6">
      <w:pPr>
        <w:numPr>
          <w:ilvl w:val="0"/>
          <w:numId w:val="5"/>
        </w:numPr>
      </w:pPr>
      <w:r>
        <w:t>Test and train</w:t>
      </w:r>
    </w:p>
    <w:p w14:paraId="000000F2" w14:textId="77777777" w:rsidR="00A00073" w:rsidRDefault="00DE5CB6">
      <w:pPr>
        <w:numPr>
          <w:ilvl w:val="0"/>
          <w:numId w:val="5"/>
        </w:numPr>
      </w:pPr>
      <w:r>
        <w:t>@Tanmay - determine phases</w:t>
      </w:r>
    </w:p>
    <w:p w14:paraId="000000F3" w14:textId="77777777" w:rsidR="00A00073" w:rsidRDefault="00DE5CB6">
      <w:pPr>
        <w:numPr>
          <w:ilvl w:val="0"/>
          <w:numId w:val="5"/>
        </w:numPr>
      </w:pPr>
      <w:r>
        <w:t xml:space="preserve">Decide country clusters </w:t>
      </w:r>
    </w:p>
    <w:p w14:paraId="000000F4" w14:textId="77777777" w:rsidR="00A00073" w:rsidRDefault="00DE5CB6">
      <w:pPr>
        <w:numPr>
          <w:ilvl w:val="0"/>
          <w:numId w:val="5"/>
        </w:numPr>
      </w:pPr>
      <w:r>
        <w:t xml:space="preserve">Country based cluster - indication </w:t>
      </w:r>
    </w:p>
    <w:p w14:paraId="000000F5" w14:textId="77777777" w:rsidR="00A00073" w:rsidRDefault="00DE5CB6">
      <w:pPr>
        <w:numPr>
          <w:ilvl w:val="0"/>
          <w:numId w:val="5"/>
        </w:numPr>
      </w:pPr>
      <w:r>
        <w:t xml:space="preserve">NAN values  - median </w:t>
      </w:r>
    </w:p>
    <w:p w14:paraId="000000F6" w14:textId="77777777" w:rsidR="00A00073" w:rsidRDefault="00DE5CB6">
      <w:pPr>
        <w:numPr>
          <w:ilvl w:val="0"/>
          <w:numId w:val="5"/>
        </w:numPr>
      </w:pPr>
      <w:r>
        <w:t xml:space="preserve">Fix </w:t>
      </w:r>
      <w:proofErr w:type="spellStart"/>
      <w:r>
        <w:t>normalisation</w:t>
      </w:r>
      <w:proofErr w:type="spellEnd"/>
      <w:r>
        <w:t xml:space="preserve"> in ag</w:t>
      </w:r>
      <w:r>
        <w:t>gregation of plc</w:t>
      </w:r>
    </w:p>
    <w:sectPr w:rsidR="00A0007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F183C"/>
    <w:multiLevelType w:val="multilevel"/>
    <w:tmpl w:val="B88C6642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8137931"/>
    <w:multiLevelType w:val="multilevel"/>
    <w:tmpl w:val="4BD2136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FEA2705"/>
    <w:multiLevelType w:val="multilevel"/>
    <w:tmpl w:val="3BF80E6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65D0229"/>
    <w:multiLevelType w:val="multilevel"/>
    <w:tmpl w:val="0F7A1C9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402A4981"/>
    <w:multiLevelType w:val="multilevel"/>
    <w:tmpl w:val="4C1062E4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5" w15:restartNumberingAfterBreak="0">
    <w:nsid w:val="40390FF6"/>
    <w:multiLevelType w:val="multilevel"/>
    <w:tmpl w:val="E9E2084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40DA3F5F"/>
    <w:multiLevelType w:val="multilevel"/>
    <w:tmpl w:val="B81E06CC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7" w15:restartNumberingAfterBreak="0">
    <w:nsid w:val="55E90623"/>
    <w:multiLevelType w:val="multilevel"/>
    <w:tmpl w:val="1F86D7F0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3"/>
  </w:num>
  <w:num w:numId="6">
    <w:abstractNumId w:val="6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tDA2MzI1sjQxNjRQ0lEKTi0uzszPAykwrAUAddARjCwAAAA="/>
  </w:docVars>
  <w:rsids>
    <w:rsidRoot w:val="00A00073"/>
    <w:rsid w:val="00A00073"/>
    <w:rsid w:val="00DE5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CDA4208-796C-4DA7-AED8-B7EB6C91A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7</Pages>
  <Words>1048</Words>
  <Characters>5974</Characters>
  <Application>Microsoft Office Word</Application>
  <DocSecurity>0</DocSecurity>
  <Lines>49</Lines>
  <Paragraphs>14</Paragraphs>
  <ScaleCrop>false</ScaleCrop>
  <Company/>
  <LinksUpToDate>false</LinksUpToDate>
  <CharactersWithSpaces>7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rtikay Gupta</cp:lastModifiedBy>
  <cp:revision>2</cp:revision>
  <dcterms:created xsi:type="dcterms:W3CDTF">2020-12-09T12:58:00Z</dcterms:created>
  <dcterms:modified xsi:type="dcterms:W3CDTF">2020-12-09T15:07:00Z</dcterms:modified>
</cp:coreProperties>
</file>